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47b16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ade64dd-d75b-48b3-a1e6-3ba9a4314ac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1:00Z</dcterms:created>
  <dcterms:modified xsi:type="dcterms:W3CDTF">2023-07-2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